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22E81E" w14:textId="377FF993" w:rsidR="001F572D" w:rsidRDefault="00E71A8B" w:rsidP="001F572D">
      <w:pPr>
        <w:spacing w:after="0"/>
        <w:ind w:firstLine="360"/>
        <w:jc w:val="center"/>
        <w:rPr>
          <w:b/>
          <w:color w:val="44546A" w:themeColor="text2"/>
          <w:sz w:val="52"/>
          <w:szCs w:val="52"/>
        </w:rPr>
      </w:pPr>
      <w:r>
        <w:t xml:space="preserve">  </w:t>
      </w:r>
      <w:r w:rsidR="00416830">
        <w:rPr>
          <w:b/>
          <w:bCs/>
          <w:i/>
          <w:iCs/>
          <w:sz w:val="52"/>
          <w:szCs w:val="52"/>
        </w:rPr>
        <w:t xml:space="preserve"> </w:t>
      </w:r>
      <w:r w:rsidR="001F572D">
        <w:rPr>
          <w:b/>
          <w:color w:val="44546A" w:themeColor="text2"/>
          <w:sz w:val="52"/>
          <w:szCs w:val="52"/>
        </w:rPr>
        <w:t>REGULAR MEETING AGENDA</w:t>
      </w:r>
    </w:p>
    <w:p w14:paraId="3A204F2E" w14:textId="36369BFC" w:rsidR="000B1438" w:rsidRDefault="0079786F" w:rsidP="000B1438">
      <w:pPr>
        <w:spacing w:after="0"/>
        <w:jc w:val="center"/>
        <w:rPr>
          <w:b/>
          <w:color w:val="44546A" w:themeColor="text2"/>
          <w:sz w:val="44"/>
          <w:szCs w:val="44"/>
        </w:rPr>
      </w:pPr>
      <w:r>
        <w:rPr>
          <w:b/>
          <w:color w:val="44546A" w:themeColor="text2"/>
          <w:sz w:val="44"/>
          <w:szCs w:val="44"/>
        </w:rPr>
        <w:t xml:space="preserve"> Thursday</w:t>
      </w:r>
      <w:r w:rsidR="000B1438">
        <w:rPr>
          <w:b/>
          <w:color w:val="44546A" w:themeColor="text2"/>
          <w:sz w:val="44"/>
          <w:szCs w:val="44"/>
        </w:rPr>
        <w:t xml:space="preserve">, </w:t>
      </w:r>
      <w:r>
        <w:rPr>
          <w:b/>
          <w:color w:val="44546A" w:themeColor="text2"/>
          <w:sz w:val="44"/>
          <w:szCs w:val="44"/>
        </w:rPr>
        <w:t>June 11</w:t>
      </w:r>
      <w:r w:rsidR="000B1438">
        <w:rPr>
          <w:b/>
          <w:color w:val="44546A" w:themeColor="text2"/>
          <w:sz w:val="44"/>
          <w:szCs w:val="44"/>
        </w:rPr>
        <w:t xml:space="preserve">, 2026, </w:t>
      </w:r>
      <w:r>
        <w:rPr>
          <w:b/>
          <w:color w:val="44546A" w:themeColor="text2"/>
          <w:sz w:val="44"/>
          <w:szCs w:val="44"/>
          <w:highlight w:val="red"/>
        </w:rPr>
        <w:t>5:00</w:t>
      </w:r>
      <w:r w:rsidR="000B1438" w:rsidRPr="00834C28">
        <w:rPr>
          <w:b/>
          <w:color w:val="44546A" w:themeColor="text2"/>
          <w:sz w:val="44"/>
          <w:szCs w:val="44"/>
          <w:highlight w:val="red"/>
        </w:rPr>
        <w:t xml:space="preserve"> PM</w:t>
      </w:r>
    </w:p>
    <w:p w14:paraId="6BEB6B3D" w14:textId="73D6CC3B" w:rsidR="000B1438" w:rsidRDefault="0079786F" w:rsidP="000B1438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  <w:r>
        <w:rPr>
          <w:b/>
          <w:color w:val="44546A" w:themeColor="text2"/>
          <w:sz w:val="36"/>
          <w:szCs w:val="36"/>
        </w:rPr>
        <w:t>Strafford Regional Planning Commission</w:t>
      </w:r>
    </w:p>
    <w:p w14:paraId="6CEA1E67" w14:textId="71F7459D" w:rsidR="0079786F" w:rsidRDefault="0079786F" w:rsidP="000B1438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  <w:r>
        <w:rPr>
          <w:b/>
          <w:color w:val="44546A" w:themeColor="text2"/>
          <w:sz w:val="36"/>
          <w:szCs w:val="36"/>
        </w:rPr>
        <w:t>150 Wakefield Road, Suite 12</w:t>
      </w:r>
    </w:p>
    <w:p w14:paraId="22280A4D" w14:textId="51C42D41" w:rsidR="0079786F" w:rsidRDefault="0079786F" w:rsidP="000B1438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  <w:r>
        <w:rPr>
          <w:b/>
          <w:color w:val="44546A" w:themeColor="text2"/>
          <w:sz w:val="36"/>
          <w:szCs w:val="36"/>
        </w:rPr>
        <w:t>Rochester, NH</w:t>
      </w:r>
    </w:p>
    <w:p w14:paraId="6FB63D52" w14:textId="77777777" w:rsidR="0079786F" w:rsidRDefault="0079786F" w:rsidP="000B1438">
      <w:pPr>
        <w:spacing w:after="0" w:line="240" w:lineRule="auto"/>
        <w:jc w:val="center"/>
        <w:rPr>
          <w:b/>
          <w:color w:val="44546A" w:themeColor="text2"/>
          <w:sz w:val="36"/>
          <w:szCs w:val="36"/>
        </w:rPr>
      </w:pPr>
    </w:p>
    <w:p w14:paraId="417DFBB8" w14:textId="0A065CCF" w:rsidR="000B1438" w:rsidRDefault="0079786F" w:rsidP="000B1438">
      <w:pPr>
        <w:spacing w:after="0"/>
        <w:jc w:val="center"/>
        <w:rPr>
          <w:b/>
          <w:color w:val="44546A" w:themeColor="text2"/>
          <w:sz w:val="36"/>
          <w:szCs w:val="36"/>
        </w:rPr>
      </w:pPr>
      <w:r>
        <w:rPr>
          <w:b/>
          <w:i/>
          <w:iCs/>
          <w:color w:val="44546A" w:themeColor="text2"/>
          <w:sz w:val="28"/>
          <w:szCs w:val="28"/>
        </w:rPr>
        <w:t xml:space="preserve">Teams </w:t>
      </w:r>
      <w:r w:rsidR="000B1438" w:rsidRPr="00D10EFC">
        <w:rPr>
          <w:b/>
          <w:i/>
          <w:iCs/>
          <w:color w:val="44546A" w:themeColor="text2"/>
          <w:sz w:val="28"/>
          <w:szCs w:val="28"/>
        </w:rPr>
        <w:t>Video Link Will be Available</w:t>
      </w:r>
      <w:r w:rsidR="000B1438" w:rsidRPr="00D10EFC">
        <w:rPr>
          <w:b/>
          <w:color w:val="44546A" w:themeColor="text2"/>
          <w:sz w:val="28"/>
          <w:szCs w:val="28"/>
        </w:rPr>
        <w:t xml:space="preserve"> </w:t>
      </w:r>
    </w:p>
    <w:p w14:paraId="3DE25C13" w14:textId="77777777" w:rsidR="000B1438" w:rsidRPr="000B1438" w:rsidRDefault="000B1438" w:rsidP="000B1438">
      <w:pPr>
        <w:spacing w:after="0"/>
        <w:ind w:firstLine="360"/>
        <w:jc w:val="center"/>
        <w:rPr>
          <w:b/>
          <w:color w:val="44546A" w:themeColor="text2"/>
          <w:sz w:val="32"/>
          <w:szCs w:val="32"/>
        </w:rPr>
      </w:pPr>
    </w:p>
    <w:p w14:paraId="6E0D473E" w14:textId="1859E7BA" w:rsidR="001F572D" w:rsidRDefault="00416830" w:rsidP="001F572D">
      <w:pPr>
        <w:pStyle w:val="ListParagraph"/>
        <w:numPr>
          <w:ilvl w:val="0"/>
          <w:numId w:val="3"/>
        </w:numPr>
        <w:spacing w:after="0" w:line="240" w:lineRule="auto"/>
        <w:ind w:left="450" w:hanging="90"/>
        <w:rPr>
          <w:b/>
          <w:color w:val="44546A" w:themeColor="text2"/>
          <w:sz w:val="28"/>
          <w:szCs w:val="28"/>
        </w:rPr>
      </w:pPr>
      <w:r>
        <w:rPr>
          <w:b/>
          <w:color w:val="44546A" w:themeColor="text2"/>
          <w:sz w:val="28"/>
          <w:szCs w:val="28"/>
        </w:rPr>
        <w:t>CALL TO ORDER</w:t>
      </w:r>
      <w:r w:rsidR="001F572D" w:rsidRPr="00A9348A">
        <w:rPr>
          <w:b/>
          <w:color w:val="44546A" w:themeColor="text2"/>
          <w:sz w:val="28"/>
          <w:szCs w:val="28"/>
        </w:rPr>
        <w:t xml:space="preserve"> - Roll Call</w:t>
      </w:r>
    </w:p>
    <w:p w14:paraId="0E72F5BC" w14:textId="77777777" w:rsidR="001F572D" w:rsidRPr="00F176EC" w:rsidRDefault="001F572D" w:rsidP="001F572D">
      <w:pPr>
        <w:pStyle w:val="ListParagraph"/>
        <w:spacing w:after="0" w:line="240" w:lineRule="auto"/>
        <w:ind w:left="450"/>
        <w:rPr>
          <w:b/>
          <w:color w:val="44546A" w:themeColor="text2"/>
          <w:sz w:val="24"/>
          <w:szCs w:val="24"/>
        </w:rPr>
      </w:pPr>
    </w:p>
    <w:p w14:paraId="0FB635C6" w14:textId="3AB4216B" w:rsidR="001F572D" w:rsidRPr="00416830" w:rsidRDefault="00416830" w:rsidP="001F572D">
      <w:pPr>
        <w:pStyle w:val="ListParagraph"/>
        <w:numPr>
          <w:ilvl w:val="0"/>
          <w:numId w:val="3"/>
        </w:numPr>
        <w:spacing w:after="0" w:line="240" w:lineRule="auto"/>
        <w:ind w:left="450" w:hanging="90"/>
        <w:rPr>
          <w:b/>
          <w:color w:val="44546A" w:themeColor="text2"/>
          <w:sz w:val="24"/>
          <w:szCs w:val="24"/>
        </w:rPr>
      </w:pPr>
      <w:r>
        <w:rPr>
          <w:b/>
          <w:color w:val="44546A" w:themeColor="text2"/>
          <w:sz w:val="28"/>
          <w:szCs w:val="28"/>
        </w:rPr>
        <w:t>GUEST (s)</w:t>
      </w:r>
      <w:r w:rsidR="001F572D" w:rsidRPr="00416830">
        <w:rPr>
          <w:b/>
          <w:color w:val="44546A" w:themeColor="text2"/>
          <w:sz w:val="28"/>
          <w:szCs w:val="28"/>
        </w:rPr>
        <w:t xml:space="preserve">:  </w:t>
      </w:r>
      <w:r w:rsidR="0079786F">
        <w:rPr>
          <w:b/>
          <w:color w:val="44546A" w:themeColor="text2"/>
          <w:sz w:val="28"/>
          <w:szCs w:val="28"/>
        </w:rPr>
        <w:t>Lisa Wise, Planner SRPC</w:t>
      </w:r>
    </w:p>
    <w:p w14:paraId="06643AD6" w14:textId="77777777" w:rsidR="00416830" w:rsidRPr="00416830" w:rsidRDefault="00416830" w:rsidP="00416830">
      <w:pPr>
        <w:pStyle w:val="ListParagraph"/>
        <w:spacing w:after="0" w:line="240" w:lineRule="auto"/>
        <w:ind w:left="450"/>
        <w:rPr>
          <w:b/>
          <w:color w:val="44546A" w:themeColor="text2"/>
          <w:sz w:val="24"/>
          <w:szCs w:val="24"/>
        </w:rPr>
      </w:pPr>
    </w:p>
    <w:p w14:paraId="5C399CCF" w14:textId="065FCE61" w:rsidR="001F572D" w:rsidRDefault="00416830" w:rsidP="001F572D">
      <w:pPr>
        <w:pStyle w:val="ListParagraph"/>
        <w:numPr>
          <w:ilvl w:val="0"/>
          <w:numId w:val="3"/>
        </w:numPr>
        <w:spacing w:after="0" w:line="240" w:lineRule="auto"/>
        <w:ind w:left="540" w:hanging="180"/>
        <w:rPr>
          <w:b/>
          <w:color w:val="44546A" w:themeColor="text2"/>
          <w:sz w:val="28"/>
          <w:szCs w:val="28"/>
        </w:rPr>
      </w:pPr>
      <w:r>
        <w:rPr>
          <w:b/>
          <w:color w:val="44546A" w:themeColor="text2"/>
          <w:sz w:val="28"/>
          <w:szCs w:val="28"/>
        </w:rPr>
        <w:t>OPENING REMARKS</w:t>
      </w:r>
      <w:r w:rsidR="001F572D">
        <w:rPr>
          <w:b/>
          <w:color w:val="44546A" w:themeColor="text2"/>
          <w:sz w:val="28"/>
          <w:szCs w:val="28"/>
        </w:rPr>
        <w:t xml:space="preserve">:  </w:t>
      </w:r>
    </w:p>
    <w:p w14:paraId="29418DAA" w14:textId="77777777" w:rsidR="001F572D" w:rsidRPr="005403A8" w:rsidRDefault="001F572D" w:rsidP="001F572D">
      <w:pPr>
        <w:pStyle w:val="ListParagraph"/>
        <w:spacing w:after="0" w:line="240" w:lineRule="auto"/>
        <w:ind w:left="0"/>
        <w:rPr>
          <w:b/>
          <w:color w:val="44546A" w:themeColor="text2"/>
          <w:sz w:val="24"/>
          <w:szCs w:val="24"/>
        </w:rPr>
      </w:pPr>
    </w:p>
    <w:p w14:paraId="52E46BC7" w14:textId="3EDC03CB" w:rsidR="001F572D" w:rsidRPr="00D10EFC" w:rsidRDefault="00416830" w:rsidP="001F572D">
      <w:pPr>
        <w:numPr>
          <w:ilvl w:val="0"/>
          <w:numId w:val="3"/>
        </w:numPr>
        <w:spacing w:after="0" w:line="240" w:lineRule="auto"/>
        <w:rPr>
          <w:b/>
          <w:color w:val="44546A" w:themeColor="text2"/>
          <w:sz w:val="28"/>
          <w:szCs w:val="28"/>
        </w:rPr>
      </w:pPr>
      <w:r>
        <w:rPr>
          <w:b/>
          <w:color w:val="44546A" w:themeColor="text2"/>
          <w:sz w:val="28"/>
          <w:szCs w:val="28"/>
        </w:rPr>
        <w:t>APPROVAL OF PREVIOUS MEETING MINUTES</w:t>
      </w:r>
      <w:r w:rsidR="001F572D" w:rsidRPr="00D10EFC">
        <w:rPr>
          <w:b/>
          <w:color w:val="44546A" w:themeColor="text2"/>
          <w:sz w:val="32"/>
          <w:szCs w:val="32"/>
        </w:rPr>
        <w:t>:</w:t>
      </w:r>
    </w:p>
    <w:p w14:paraId="5DC1B9E4" w14:textId="45C2FAD0" w:rsidR="001F572D" w:rsidRPr="0079786F" w:rsidRDefault="006F275A" w:rsidP="001F572D">
      <w:pPr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4"/>
          <w:szCs w:val="24"/>
        </w:rPr>
      </w:pPr>
      <w:r>
        <w:rPr>
          <w:b/>
          <w:color w:val="44546A" w:themeColor="text2"/>
          <w:sz w:val="28"/>
          <w:szCs w:val="28"/>
        </w:rPr>
        <w:t>May 13</w:t>
      </w:r>
      <w:r w:rsidR="001F572D" w:rsidRPr="004E1436">
        <w:rPr>
          <w:b/>
          <w:color w:val="44546A" w:themeColor="text2"/>
          <w:sz w:val="28"/>
          <w:szCs w:val="28"/>
        </w:rPr>
        <w:t>, 2026</w:t>
      </w:r>
    </w:p>
    <w:p w14:paraId="42049624" w14:textId="77777777" w:rsidR="0079786F" w:rsidRPr="0079786F" w:rsidRDefault="0079786F" w:rsidP="0079786F">
      <w:pPr>
        <w:spacing w:after="0" w:line="240" w:lineRule="auto"/>
        <w:ind w:left="1350"/>
        <w:rPr>
          <w:b/>
          <w:bCs/>
          <w:color w:val="44546A" w:themeColor="text2"/>
          <w:sz w:val="24"/>
          <w:szCs w:val="24"/>
        </w:rPr>
      </w:pPr>
    </w:p>
    <w:p w14:paraId="05609F40" w14:textId="445DA826" w:rsidR="0079786F" w:rsidRPr="0079786F" w:rsidRDefault="0079786F" w:rsidP="0079786F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APPLICATION REVIEWS:</w:t>
      </w:r>
    </w:p>
    <w:p w14:paraId="51E45831" w14:textId="77777777" w:rsidR="00416830" w:rsidRPr="004E1436" w:rsidRDefault="00416830" w:rsidP="00416830">
      <w:pPr>
        <w:spacing w:after="0" w:line="240" w:lineRule="auto"/>
        <w:ind w:left="1350"/>
        <w:rPr>
          <w:b/>
          <w:bCs/>
          <w:color w:val="44546A" w:themeColor="text2"/>
          <w:sz w:val="24"/>
          <w:szCs w:val="24"/>
        </w:rPr>
      </w:pPr>
    </w:p>
    <w:p w14:paraId="21EC2AFD" w14:textId="24090178" w:rsidR="001F572D" w:rsidRDefault="00416830" w:rsidP="0079786F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OLD BUSINESS</w:t>
      </w:r>
      <w:r w:rsidR="001F572D">
        <w:rPr>
          <w:b/>
          <w:bCs/>
          <w:color w:val="44546A" w:themeColor="text2"/>
          <w:sz w:val="28"/>
          <w:szCs w:val="28"/>
        </w:rPr>
        <w:t>:</w:t>
      </w:r>
    </w:p>
    <w:p w14:paraId="22F46D67" w14:textId="7CEE02CB" w:rsidR="001F572D" w:rsidRDefault="006F275A" w:rsidP="001F572D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 xml:space="preserve">CR </w:t>
      </w:r>
      <w:r w:rsidR="001F572D">
        <w:rPr>
          <w:b/>
          <w:bCs/>
          <w:color w:val="44546A" w:themeColor="text2"/>
          <w:sz w:val="28"/>
          <w:szCs w:val="28"/>
        </w:rPr>
        <w:t>River Walk Update</w:t>
      </w:r>
    </w:p>
    <w:p w14:paraId="178F281B" w14:textId="40A44BD0" w:rsidR="00416830" w:rsidRDefault="00416830" w:rsidP="001F572D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Rochester Lilac Family Day Assignments</w:t>
      </w:r>
    </w:p>
    <w:p w14:paraId="2938FB1D" w14:textId="77777777" w:rsidR="0079786F" w:rsidRDefault="0079786F" w:rsidP="0079786F">
      <w:pPr>
        <w:pStyle w:val="ListParagraph"/>
        <w:spacing w:after="0" w:line="240" w:lineRule="auto"/>
        <w:ind w:left="1350"/>
        <w:rPr>
          <w:b/>
          <w:bCs/>
          <w:color w:val="44546A" w:themeColor="text2"/>
          <w:sz w:val="28"/>
          <w:szCs w:val="28"/>
        </w:rPr>
      </w:pPr>
    </w:p>
    <w:p w14:paraId="5BFDF3A5" w14:textId="7D32CDCE" w:rsidR="0079786F" w:rsidRDefault="0079786F" w:rsidP="0079786F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Management Plan Workshop-SRPC Hosted by Lisa Wise SRPC</w:t>
      </w:r>
    </w:p>
    <w:p w14:paraId="1615D2AD" w14:textId="77777777" w:rsidR="001F572D" w:rsidRPr="004E6975" w:rsidRDefault="001F572D" w:rsidP="001F572D">
      <w:pPr>
        <w:pStyle w:val="ListParagraph"/>
        <w:spacing w:after="0" w:line="240" w:lineRule="auto"/>
        <w:ind w:left="2880"/>
        <w:rPr>
          <w:b/>
          <w:bCs/>
          <w:color w:val="44546A" w:themeColor="text2"/>
          <w:sz w:val="24"/>
          <w:szCs w:val="24"/>
        </w:rPr>
      </w:pPr>
    </w:p>
    <w:p w14:paraId="5E3FEA8C" w14:textId="7FF634FC" w:rsidR="001F572D" w:rsidRDefault="00416830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NEW BUSINESS</w:t>
      </w:r>
      <w:r w:rsidR="001F572D">
        <w:rPr>
          <w:b/>
          <w:bCs/>
          <w:color w:val="44546A" w:themeColor="text2"/>
          <w:sz w:val="28"/>
          <w:szCs w:val="28"/>
        </w:rPr>
        <w:t>:</w:t>
      </w:r>
    </w:p>
    <w:p w14:paraId="5515E36F" w14:textId="77777777" w:rsidR="001F572D" w:rsidRPr="00F176EC" w:rsidRDefault="001F572D" w:rsidP="001F572D">
      <w:pPr>
        <w:pStyle w:val="ListParagraph"/>
        <w:spacing w:after="0" w:line="240" w:lineRule="auto"/>
        <w:ind w:left="360"/>
        <w:rPr>
          <w:b/>
          <w:bCs/>
          <w:color w:val="44546A" w:themeColor="text2"/>
          <w:sz w:val="24"/>
          <w:szCs w:val="24"/>
        </w:rPr>
      </w:pPr>
    </w:p>
    <w:p w14:paraId="198C8792" w14:textId="21289D99" w:rsidR="001F572D" w:rsidRDefault="00416830" w:rsidP="008B23EA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CORRESPONDENCE</w:t>
      </w:r>
      <w:r w:rsidR="001F572D">
        <w:rPr>
          <w:b/>
          <w:bCs/>
          <w:color w:val="44546A" w:themeColor="text2"/>
          <w:sz w:val="28"/>
          <w:szCs w:val="28"/>
        </w:rPr>
        <w:t>:</w:t>
      </w:r>
    </w:p>
    <w:p w14:paraId="072BD674" w14:textId="77777777" w:rsidR="00915A18" w:rsidRPr="00560D06" w:rsidRDefault="00915A18" w:rsidP="00915A18">
      <w:pPr>
        <w:pStyle w:val="ListParagraph"/>
        <w:spacing w:after="0" w:line="240" w:lineRule="auto"/>
        <w:rPr>
          <w:color w:val="44546A" w:themeColor="text2"/>
          <w:sz w:val="24"/>
          <w:szCs w:val="24"/>
        </w:rPr>
      </w:pPr>
    </w:p>
    <w:p w14:paraId="6EE4DC04" w14:textId="12E3562B" w:rsidR="001F572D" w:rsidRDefault="00416830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MEMBER COMMENTS</w:t>
      </w:r>
      <w:r w:rsidR="001F572D" w:rsidRPr="00915A18">
        <w:rPr>
          <w:b/>
          <w:bCs/>
          <w:color w:val="44546A" w:themeColor="text2"/>
          <w:sz w:val="28"/>
          <w:szCs w:val="28"/>
        </w:rPr>
        <w:t>:</w:t>
      </w:r>
    </w:p>
    <w:p w14:paraId="484150DA" w14:textId="77777777" w:rsidR="00416830" w:rsidRDefault="00416830" w:rsidP="00416830">
      <w:pPr>
        <w:pStyle w:val="ListParagraph"/>
        <w:spacing w:after="0" w:line="240" w:lineRule="auto"/>
        <w:rPr>
          <w:b/>
          <w:bCs/>
          <w:color w:val="44546A" w:themeColor="text2"/>
          <w:sz w:val="28"/>
          <w:szCs w:val="28"/>
        </w:rPr>
      </w:pPr>
    </w:p>
    <w:p w14:paraId="28649A46" w14:textId="555A4DA9" w:rsidR="00416830" w:rsidRDefault="00416830" w:rsidP="001F572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color w:val="44546A" w:themeColor="text2"/>
          <w:sz w:val="28"/>
          <w:szCs w:val="28"/>
        </w:rPr>
      </w:pPr>
      <w:r>
        <w:rPr>
          <w:b/>
          <w:bCs/>
          <w:color w:val="44546A" w:themeColor="text2"/>
          <w:sz w:val="28"/>
          <w:szCs w:val="28"/>
        </w:rPr>
        <w:t>ADJOURNMENT:</w:t>
      </w:r>
    </w:p>
    <w:p w14:paraId="5CD96CA1" w14:textId="77777777" w:rsidR="001F572D" w:rsidRPr="00DF7FCC" w:rsidRDefault="001F572D" w:rsidP="008B23EA">
      <w:pPr>
        <w:pStyle w:val="ListParagraph"/>
        <w:spacing w:after="0" w:line="240" w:lineRule="auto"/>
        <w:ind w:left="1440"/>
        <w:rPr>
          <w:b/>
          <w:bCs/>
          <w:color w:val="44546A" w:themeColor="text2"/>
          <w:sz w:val="24"/>
          <w:szCs w:val="24"/>
        </w:rPr>
      </w:pPr>
    </w:p>
    <w:sectPr w:rsidR="001F572D" w:rsidRPr="00DF7FCC" w:rsidSect="004168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990" w:left="5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BF8E7" w14:textId="77777777" w:rsidR="002578C8" w:rsidRDefault="002578C8" w:rsidP="00D01CC3">
      <w:pPr>
        <w:spacing w:after="0" w:line="240" w:lineRule="auto"/>
      </w:pPr>
      <w:r>
        <w:separator/>
      </w:r>
    </w:p>
  </w:endnote>
  <w:endnote w:type="continuationSeparator" w:id="0">
    <w:p w14:paraId="62D9F20C" w14:textId="77777777" w:rsidR="002578C8" w:rsidRDefault="002578C8" w:rsidP="00D01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EA7A7" w14:textId="77777777" w:rsidR="00952462" w:rsidRDefault="00952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21171" w14:textId="77777777" w:rsidR="00952462" w:rsidRDefault="00952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DFFD4" w14:textId="77777777" w:rsidR="00952462" w:rsidRDefault="00952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261CE" w14:textId="77777777" w:rsidR="002578C8" w:rsidRDefault="002578C8" w:rsidP="00D01CC3">
      <w:pPr>
        <w:spacing w:after="0" w:line="240" w:lineRule="auto"/>
      </w:pPr>
      <w:r>
        <w:separator/>
      </w:r>
    </w:p>
  </w:footnote>
  <w:footnote w:type="continuationSeparator" w:id="0">
    <w:p w14:paraId="3D8239D4" w14:textId="77777777" w:rsidR="002578C8" w:rsidRDefault="002578C8" w:rsidP="00D01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88768" w14:textId="77777777" w:rsidR="00952462" w:rsidRDefault="00952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79553A" w14:textId="79EE2E7D" w:rsidR="00E14398" w:rsidRDefault="00952462" w:rsidP="00952462">
    <w:pPr>
      <w:pStyle w:val="Header"/>
      <w:tabs>
        <w:tab w:val="clear" w:pos="4680"/>
        <w:tab w:val="clear" w:pos="9360"/>
      </w:tabs>
      <w:rPr>
        <w:rFonts w:ascii="Imprint MT Shadow" w:hAnsi="Imprint MT Shadow"/>
        <w:sz w:val="44"/>
        <w:szCs w:val="44"/>
      </w:rPr>
    </w:pPr>
    <w:r>
      <w:rPr>
        <w:rFonts w:ascii="Imprint MT Shadow" w:hAnsi="Imprint MT Shadow"/>
        <w:noProof/>
        <w:sz w:val="44"/>
        <w:szCs w:val="44"/>
      </w:rPr>
      <w:drawing>
        <wp:anchor distT="0" distB="0" distL="114300" distR="114300" simplePos="0" relativeHeight="251658240" behindDoc="1" locked="0" layoutInCell="1" allowOverlap="1" wp14:anchorId="1605E8C0" wp14:editId="4FC0748E">
          <wp:simplePos x="0" y="0"/>
          <wp:positionH relativeFrom="column">
            <wp:posOffset>81381</wp:posOffset>
          </wp:positionH>
          <wp:positionV relativeFrom="paragraph">
            <wp:posOffset>-124816</wp:posOffset>
          </wp:positionV>
          <wp:extent cx="702259" cy="613410"/>
          <wp:effectExtent l="0" t="0" r="3175" b="0"/>
          <wp:wrapNone/>
          <wp:docPr id="8189601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947" cy="6218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Imprint MT Shadow" w:hAnsi="Imprint MT Shadow"/>
        <w:sz w:val="44"/>
        <w:szCs w:val="44"/>
      </w:rPr>
      <w:tab/>
    </w:r>
    <w:r>
      <w:rPr>
        <w:rFonts w:ascii="Imprint MT Shadow" w:hAnsi="Imprint MT Shadow"/>
        <w:sz w:val="44"/>
        <w:szCs w:val="44"/>
      </w:rPr>
      <w:tab/>
      <w:t xml:space="preserve">   </w:t>
    </w:r>
    <w:r w:rsidR="00D01CC3" w:rsidRPr="00D01CC3">
      <w:rPr>
        <w:rFonts w:ascii="Imprint MT Shadow" w:hAnsi="Imprint MT Shadow"/>
        <w:sz w:val="44"/>
        <w:szCs w:val="44"/>
      </w:rPr>
      <w:t>Cocheco River Local Advisory Committee</w:t>
    </w:r>
  </w:p>
  <w:p w14:paraId="40BC8FB1" w14:textId="41CCCAFD" w:rsidR="00D01CC3" w:rsidRPr="00E14398" w:rsidRDefault="00E14398" w:rsidP="00E14398">
    <w:pPr>
      <w:pStyle w:val="Header"/>
      <w:tabs>
        <w:tab w:val="left" w:pos="6795"/>
      </w:tabs>
    </w:pPr>
    <w:r>
      <w:rPr>
        <w:rFonts w:ascii="Imprint MT Shadow" w:hAnsi="Imprint MT Shadow"/>
      </w:rPr>
      <w:tab/>
    </w:r>
    <w:r w:rsidR="00952462">
      <w:rPr>
        <w:rFonts w:ascii="Imprint MT Shadow" w:hAnsi="Imprint MT Shadow"/>
      </w:rPr>
      <w:t xml:space="preserve">        </w:t>
    </w:r>
    <w:r w:rsidRPr="00E14398">
      <w:rPr>
        <w:rFonts w:ascii="Imprint MT Shadow" w:hAnsi="Imprint MT Shadow"/>
      </w:rPr>
      <w:t>Strafford County, New Hampshi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B20DE" w14:textId="77777777" w:rsidR="00952462" w:rsidRDefault="00952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D100F8"/>
    <w:multiLevelType w:val="hybridMultilevel"/>
    <w:tmpl w:val="D3E82B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83213"/>
    <w:multiLevelType w:val="hybridMultilevel"/>
    <w:tmpl w:val="421814AE"/>
    <w:lvl w:ilvl="0" w:tplc="EC4803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A9A0D7FA">
      <w:start w:val="1"/>
      <w:numFmt w:val="lowerLetter"/>
      <w:lvlText w:val="%2."/>
      <w:lvlJc w:val="left"/>
      <w:pPr>
        <w:ind w:left="1350" w:hanging="360"/>
      </w:pPr>
      <w:rPr>
        <w:b/>
        <w:bCs/>
        <w:sz w:val="32"/>
        <w:szCs w:val="32"/>
      </w:rPr>
    </w:lvl>
    <w:lvl w:ilvl="2" w:tplc="0409001B">
      <w:start w:val="1"/>
      <w:numFmt w:val="lowerRoman"/>
      <w:lvlText w:val="%3."/>
      <w:lvlJc w:val="right"/>
      <w:pPr>
        <w:ind w:left="14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4054E"/>
    <w:multiLevelType w:val="hybridMultilevel"/>
    <w:tmpl w:val="2C204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594AB1"/>
    <w:multiLevelType w:val="hybridMultilevel"/>
    <w:tmpl w:val="64EE67F0"/>
    <w:lvl w:ilvl="0" w:tplc="31CA733A">
      <w:start w:val="1"/>
      <w:numFmt w:val="lowerLetter"/>
      <w:lvlText w:val="%1."/>
      <w:lvlJc w:val="left"/>
      <w:pPr>
        <w:ind w:left="135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245026">
    <w:abstractNumId w:val="0"/>
  </w:num>
  <w:num w:numId="2" w16cid:durableId="1239360414">
    <w:abstractNumId w:val="2"/>
  </w:num>
  <w:num w:numId="3" w16cid:durableId="217087099">
    <w:abstractNumId w:val="1"/>
  </w:num>
  <w:num w:numId="4" w16cid:durableId="14060333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UyMzUyMrI0NDdV0lEKTi0uzszPAykwNKoFACHBJ8ktAAAA"/>
  </w:docVars>
  <w:rsids>
    <w:rsidRoot w:val="00D01CC3"/>
    <w:rsid w:val="000B1438"/>
    <w:rsid w:val="000C3E2F"/>
    <w:rsid w:val="000D496A"/>
    <w:rsid w:val="000E3A38"/>
    <w:rsid w:val="00152D55"/>
    <w:rsid w:val="00154EAA"/>
    <w:rsid w:val="001768F3"/>
    <w:rsid w:val="001F572D"/>
    <w:rsid w:val="00241B2C"/>
    <w:rsid w:val="002578C8"/>
    <w:rsid w:val="0027301E"/>
    <w:rsid w:val="002813C3"/>
    <w:rsid w:val="0028686E"/>
    <w:rsid w:val="003205A3"/>
    <w:rsid w:val="003370BE"/>
    <w:rsid w:val="003612CA"/>
    <w:rsid w:val="00373436"/>
    <w:rsid w:val="003A4051"/>
    <w:rsid w:val="003E195B"/>
    <w:rsid w:val="003E7324"/>
    <w:rsid w:val="003F0D4E"/>
    <w:rsid w:val="00403D78"/>
    <w:rsid w:val="00416830"/>
    <w:rsid w:val="004621A5"/>
    <w:rsid w:val="00487DB4"/>
    <w:rsid w:val="004B7A30"/>
    <w:rsid w:val="004C6FA1"/>
    <w:rsid w:val="004E1436"/>
    <w:rsid w:val="00502668"/>
    <w:rsid w:val="00512B98"/>
    <w:rsid w:val="00533579"/>
    <w:rsid w:val="00560D06"/>
    <w:rsid w:val="0057369F"/>
    <w:rsid w:val="00683275"/>
    <w:rsid w:val="006923C7"/>
    <w:rsid w:val="006F275A"/>
    <w:rsid w:val="0079786F"/>
    <w:rsid w:val="008067B5"/>
    <w:rsid w:val="00810145"/>
    <w:rsid w:val="00836B69"/>
    <w:rsid w:val="008B1B79"/>
    <w:rsid w:val="008B23EA"/>
    <w:rsid w:val="008F2DBC"/>
    <w:rsid w:val="00915A18"/>
    <w:rsid w:val="00952462"/>
    <w:rsid w:val="00981D00"/>
    <w:rsid w:val="00986C15"/>
    <w:rsid w:val="00992D17"/>
    <w:rsid w:val="009B058C"/>
    <w:rsid w:val="009D0F91"/>
    <w:rsid w:val="009D1A25"/>
    <w:rsid w:val="00A04DE5"/>
    <w:rsid w:val="00A43EBE"/>
    <w:rsid w:val="00A47B0F"/>
    <w:rsid w:val="00A81C2F"/>
    <w:rsid w:val="00AA1A91"/>
    <w:rsid w:val="00AF6789"/>
    <w:rsid w:val="00B37F84"/>
    <w:rsid w:val="00B95A84"/>
    <w:rsid w:val="00BB7195"/>
    <w:rsid w:val="00BE54E5"/>
    <w:rsid w:val="00C15F51"/>
    <w:rsid w:val="00C2532F"/>
    <w:rsid w:val="00C33F22"/>
    <w:rsid w:val="00C36491"/>
    <w:rsid w:val="00C46817"/>
    <w:rsid w:val="00C46D84"/>
    <w:rsid w:val="00C6670C"/>
    <w:rsid w:val="00C7001B"/>
    <w:rsid w:val="00D01CC3"/>
    <w:rsid w:val="00D22CC1"/>
    <w:rsid w:val="00DE0FE7"/>
    <w:rsid w:val="00E020F6"/>
    <w:rsid w:val="00E14398"/>
    <w:rsid w:val="00E70D00"/>
    <w:rsid w:val="00E71A8B"/>
    <w:rsid w:val="00E75DD5"/>
    <w:rsid w:val="00E94C4D"/>
    <w:rsid w:val="00EE1FC7"/>
    <w:rsid w:val="00FB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82D4B8"/>
  <w15:docId w15:val="{F2E898E1-826F-4EC0-B098-7F0D548C0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1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CC3"/>
  </w:style>
  <w:style w:type="paragraph" w:styleId="Footer">
    <w:name w:val="footer"/>
    <w:basedOn w:val="Normal"/>
    <w:link w:val="FooterChar"/>
    <w:uiPriority w:val="99"/>
    <w:unhideWhenUsed/>
    <w:rsid w:val="00D01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CC3"/>
  </w:style>
  <w:style w:type="paragraph" w:styleId="BalloonText">
    <w:name w:val="Balloon Text"/>
    <w:basedOn w:val="Normal"/>
    <w:link w:val="BalloonTextChar"/>
    <w:uiPriority w:val="99"/>
    <w:semiHidden/>
    <w:unhideWhenUsed/>
    <w:rsid w:val="00BB7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19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F572D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85A44E6FC1543A040002BE2EBB9C2" ma:contentTypeVersion="16" ma:contentTypeDescription="Create a new document." ma:contentTypeScope="" ma:versionID="d367adea7495d28865aecad1f2eee686">
  <xsd:schema xmlns:xsd="http://www.w3.org/2001/XMLSchema" xmlns:xs="http://www.w3.org/2001/XMLSchema" xmlns:p="http://schemas.microsoft.com/office/2006/metadata/properties" xmlns:ns2="68f3e245-4952-4e92-8b49-6aa7b6ec0dd7" xmlns:ns3="ca47ff63-c662-4359-bb00-a53e92d6050d" targetNamespace="http://schemas.microsoft.com/office/2006/metadata/properties" ma:root="true" ma:fieldsID="31e76fd45d20d9939e57c04f91bd7d1a" ns2:_="" ns3:_="">
    <xsd:import namespace="68f3e245-4952-4e92-8b49-6aa7b6ec0dd7"/>
    <xsd:import namespace="ca47ff63-c662-4359-bb00-a53e92d605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3e245-4952-4e92-8b49-6aa7b6ec0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295a24-9554-411b-9511-09bfc87be7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7ff63-c662-4359-bb00-a53e92d6050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19ba7e5-5255-4764-a234-d7790d8c85ce}" ma:internalName="TaxCatchAll" ma:showField="CatchAllData" ma:web="ca47ff63-c662-4359-bb00-a53e92d605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f3e245-4952-4e92-8b49-6aa7b6ec0dd7">
      <Terms xmlns="http://schemas.microsoft.com/office/infopath/2007/PartnerControls"/>
    </lcf76f155ced4ddcb4097134ff3c332f>
    <TaxCatchAll xmlns="ca47ff63-c662-4359-bb00-a53e92d6050d" xsi:nil="true"/>
  </documentManagement>
</p:properties>
</file>

<file path=customXml/itemProps1.xml><?xml version="1.0" encoding="utf-8"?>
<ds:datastoreItem xmlns:ds="http://schemas.openxmlformats.org/officeDocument/2006/customXml" ds:itemID="{F8CDE1D5-55DD-4E05-953C-DDFF452A881B}"/>
</file>

<file path=customXml/itemProps2.xml><?xml version="1.0" encoding="utf-8"?>
<ds:datastoreItem xmlns:ds="http://schemas.openxmlformats.org/officeDocument/2006/customXml" ds:itemID="{BE410E12-A412-4B53-ACE8-4128135B642B}"/>
</file>

<file path=customXml/itemProps3.xml><?xml version="1.0" encoding="utf-8"?>
<ds:datastoreItem xmlns:ds="http://schemas.openxmlformats.org/officeDocument/2006/customXml" ds:itemID="{8F5CFC3B-78FD-4A55-AB96-A5D2B0B5230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445</Characters>
  <Application>Microsoft Office Word</Application>
  <DocSecurity>0</DocSecurity>
  <Lines>3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ULLEN</dc:creator>
  <cp:lastModifiedBy>JOHN MULLEN</cp:lastModifiedBy>
  <cp:revision>2</cp:revision>
  <cp:lastPrinted>2026-04-19T22:05:00Z</cp:lastPrinted>
  <dcterms:created xsi:type="dcterms:W3CDTF">2026-06-09T22:41:00Z</dcterms:created>
  <dcterms:modified xsi:type="dcterms:W3CDTF">2026-06-09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e1c0b-fd81-40fe-a2d0-2cf817c5767b</vt:lpwstr>
  </property>
  <property fmtid="{D5CDD505-2E9C-101B-9397-08002B2CF9AE}" pid="3" name="ContentTypeId">
    <vt:lpwstr>0x01010088585A44E6FC1543A040002BE2EBB9C2</vt:lpwstr>
  </property>
</Properties>
</file>